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9CA42" w14:textId="43FF9E79" w:rsidR="00F25864" w:rsidRPr="00E35B0A" w:rsidRDefault="0035182C" w:rsidP="00F25864">
      <w:pPr>
        <w:rPr>
          <w:b/>
        </w:rPr>
      </w:pPr>
      <w:r>
        <w:rPr>
          <w:b/>
        </w:rPr>
        <w:t xml:space="preserve">Sprint </w:t>
      </w:r>
      <w:r w:rsidR="00B00203">
        <w:rPr>
          <w:b/>
        </w:rPr>
        <w:t>3</w:t>
      </w:r>
      <w:r>
        <w:rPr>
          <w:b/>
        </w:rPr>
        <w:t xml:space="preserve"> –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7710AC9E" w:rsidR="00F25864" w:rsidRDefault="00B40AAD" w:rsidP="000A2E19">
            <w:pPr>
              <w:spacing w:before="40" w:after="40"/>
            </w:pPr>
            <w:proofErr w:type="spellStart"/>
            <w:r>
              <w:t>Dohyun</w:t>
            </w:r>
            <w:proofErr w:type="spellEnd"/>
            <w:r>
              <w:t xml:space="preserve"> Lee, </w:t>
            </w:r>
            <w:proofErr w:type="spellStart"/>
            <w:r>
              <w:t>Geonwoo</w:t>
            </w:r>
            <w:proofErr w:type="spellEnd"/>
            <w:r>
              <w:t xml:space="preserve"> Lim</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08C6917E" w:rsidR="00F25864" w:rsidRDefault="00B00203" w:rsidP="000A2E19">
            <w:pPr>
              <w:spacing w:before="40" w:after="40"/>
            </w:pPr>
            <w:r>
              <w:t>3</w:t>
            </w:r>
            <w:r w:rsidR="00F550DC">
              <w:t>/</w:t>
            </w:r>
            <w:r>
              <w:t>4</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271530AC" w:rsidR="00F25864" w:rsidRDefault="00B00203" w:rsidP="000A2E19">
            <w:pPr>
              <w:spacing w:before="40" w:after="40"/>
            </w:pPr>
            <w:r>
              <w:t>13/4</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9E12A9" w14:paraId="7EBC9549" w14:textId="77777777" w:rsidTr="000A2E19">
        <w:tc>
          <w:tcPr>
            <w:tcW w:w="4508" w:type="dxa"/>
          </w:tcPr>
          <w:p w14:paraId="45F444A3" w14:textId="38D524FB" w:rsidR="009E12A9" w:rsidRPr="003C3F40" w:rsidRDefault="009E12A9" w:rsidP="009E12A9">
            <w:pPr>
              <w:spacing w:before="40" w:after="40"/>
              <w:rPr>
                <w:b/>
              </w:rPr>
            </w:pPr>
            <w:r w:rsidRPr="003C3F40">
              <w:rPr>
                <w:b/>
              </w:rPr>
              <w:t>Team member</w:t>
            </w:r>
          </w:p>
        </w:tc>
        <w:tc>
          <w:tcPr>
            <w:tcW w:w="4508" w:type="dxa"/>
          </w:tcPr>
          <w:p w14:paraId="46F9F86F" w14:textId="4F146CB5" w:rsidR="009E12A9" w:rsidRPr="003C3F40" w:rsidRDefault="009E12A9" w:rsidP="009E12A9">
            <w:pPr>
              <w:spacing w:before="40" w:after="40"/>
              <w:rPr>
                <w:b/>
              </w:rPr>
            </w:pPr>
            <w:r w:rsidRPr="003C3F40">
              <w:rPr>
                <w:b/>
              </w:rPr>
              <w:t>Key contribution(s)</w:t>
            </w:r>
          </w:p>
        </w:tc>
      </w:tr>
      <w:tr w:rsidR="009E12A9" w14:paraId="6BB68355" w14:textId="77777777" w:rsidTr="000A2E19">
        <w:tc>
          <w:tcPr>
            <w:tcW w:w="4508" w:type="dxa"/>
          </w:tcPr>
          <w:p w14:paraId="23B7FEFE" w14:textId="2735B074" w:rsidR="009E12A9" w:rsidRDefault="009E12A9" w:rsidP="009E12A9">
            <w:pPr>
              <w:spacing w:before="40" w:after="40"/>
            </w:pPr>
            <w:r>
              <w:t>Sam Banks</w:t>
            </w:r>
          </w:p>
        </w:tc>
        <w:tc>
          <w:tcPr>
            <w:tcW w:w="4508" w:type="dxa"/>
          </w:tcPr>
          <w:p w14:paraId="64BE1849" w14:textId="291EE65F" w:rsidR="009E12A9" w:rsidRDefault="009E12A9" w:rsidP="009E12A9">
            <w:pPr>
              <w:spacing w:before="40" w:after="40"/>
            </w:pPr>
            <w:r>
              <w:t>Coding, sprint documentation</w:t>
            </w:r>
          </w:p>
        </w:tc>
      </w:tr>
      <w:tr w:rsidR="009E12A9" w14:paraId="734C99E7" w14:textId="77777777" w:rsidTr="000A2E19">
        <w:tc>
          <w:tcPr>
            <w:tcW w:w="4508" w:type="dxa"/>
          </w:tcPr>
          <w:p w14:paraId="53D93369" w14:textId="2BE146E5" w:rsidR="009E12A9" w:rsidRDefault="009E12A9" w:rsidP="009E12A9">
            <w:pPr>
              <w:spacing w:before="40" w:after="40"/>
            </w:pPr>
            <w:proofErr w:type="spellStart"/>
            <w:r>
              <w:t>Geonwoo</w:t>
            </w:r>
            <w:proofErr w:type="spellEnd"/>
            <w:r>
              <w:t xml:space="preserve"> Lim</w:t>
            </w:r>
          </w:p>
        </w:tc>
        <w:tc>
          <w:tcPr>
            <w:tcW w:w="4508" w:type="dxa"/>
          </w:tcPr>
          <w:p w14:paraId="4E9633C3" w14:textId="78ADCA42" w:rsidR="009E12A9" w:rsidRDefault="009E12A9" w:rsidP="009E12A9">
            <w:pPr>
              <w:spacing w:before="40" w:after="40"/>
            </w:pPr>
            <w:r>
              <w:t>Coding, suggestion class, GUI</w:t>
            </w:r>
          </w:p>
        </w:tc>
      </w:tr>
      <w:tr w:rsidR="009E12A9" w14:paraId="4B0DFC7A" w14:textId="77777777" w:rsidTr="000A2E19">
        <w:tc>
          <w:tcPr>
            <w:tcW w:w="4508" w:type="dxa"/>
          </w:tcPr>
          <w:p w14:paraId="5CB9197E" w14:textId="1BF1EE8C" w:rsidR="009E12A9" w:rsidRDefault="009E12A9" w:rsidP="009E12A9">
            <w:pPr>
              <w:spacing w:before="40" w:after="40"/>
            </w:pPr>
            <w:r>
              <w:t>Arya Diznabi</w:t>
            </w:r>
          </w:p>
        </w:tc>
        <w:tc>
          <w:tcPr>
            <w:tcW w:w="4508" w:type="dxa"/>
          </w:tcPr>
          <w:p w14:paraId="4413EA3D" w14:textId="0AF4763A" w:rsidR="009E12A9" w:rsidRDefault="009E12A9" w:rsidP="009E12A9">
            <w:pPr>
              <w:spacing w:before="40" w:after="40"/>
            </w:pPr>
            <w:r>
              <w:t>Coding</w:t>
            </w:r>
            <w:r w:rsidR="00CE3967">
              <w:t xml:space="preserve">, </w:t>
            </w:r>
            <w:r w:rsidR="00CE3967">
              <w:t>Documentation</w:t>
            </w:r>
          </w:p>
        </w:tc>
      </w:tr>
      <w:tr w:rsidR="009E12A9" w14:paraId="22708239" w14:textId="77777777" w:rsidTr="000A2E19">
        <w:tc>
          <w:tcPr>
            <w:tcW w:w="4508" w:type="dxa"/>
          </w:tcPr>
          <w:p w14:paraId="729BB7BF" w14:textId="6CF42A41" w:rsidR="009E12A9" w:rsidRDefault="009E12A9" w:rsidP="009E12A9">
            <w:pPr>
              <w:spacing w:before="40" w:after="40"/>
            </w:pPr>
            <w:proofErr w:type="spellStart"/>
            <w:r>
              <w:t>Dohyun</w:t>
            </w:r>
            <w:proofErr w:type="spellEnd"/>
            <w:r>
              <w:t xml:space="preserve"> Lee</w:t>
            </w:r>
          </w:p>
        </w:tc>
        <w:tc>
          <w:tcPr>
            <w:tcW w:w="4508" w:type="dxa"/>
          </w:tcPr>
          <w:p w14:paraId="5AE51C03" w14:textId="0ADEDCDB" w:rsidR="009E12A9" w:rsidRDefault="009E12A9" w:rsidP="009E12A9">
            <w:pPr>
              <w:spacing w:before="40" w:after="40"/>
            </w:pPr>
            <w:r>
              <w:t xml:space="preserve">Coding, suggestion class, GUI </w:t>
            </w:r>
          </w:p>
        </w:tc>
      </w:tr>
      <w:tr w:rsidR="009E12A9" w14:paraId="4DFA6164" w14:textId="77777777" w:rsidTr="000A2E19">
        <w:tc>
          <w:tcPr>
            <w:tcW w:w="4508" w:type="dxa"/>
          </w:tcPr>
          <w:p w14:paraId="51408418" w14:textId="3FAE61CC" w:rsidR="009E12A9" w:rsidRDefault="009E12A9" w:rsidP="009E12A9">
            <w:pPr>
              <w:spacing w:before="40" w:after="40"/>
            </w:pPr>
            <w:r>
              <w:t xml:space="preserve">Humza </w:t>
            </w:r>
            <w:proofErr w:type="spellStart"/>
            <w:r w:rsidRPr="005546EF">
              <w:t>Satti</w:t>
            </w:r>
            <w:proofErr w:type="spellEnd"/>
          </w:p>
        </w:tc>
        <w:tc>
          <w:tcPr>
            <w:tcW w:w="4508" w:type="dxa"/>
          </w:tcPr>
          <w:p w14:paraId="3318802F" w14:textId="0A404E5B" w:rsidR="009E12A9" w:rsidRDefault="009E12A9" w:rsidP="009E12A9">
            <w:pPr>
              <w:spacing w:before="40" w:after="40"/>
            </w:pPr>
            <w:r>
              <w:t>UML design, coding</w:t>
            </w:r>
          </w:p>
        </w:tc>
      </w:tr>
      <w:tr w:rsidR="009E12A9" w14:paraId="04C34AA5" w14:textId="77777777" w:rsidTr="000A2E19">
        <w:tc>
          <w:tcPr>
            <w:tcW w:w="4508" w:type="dxa"/>
          </w:tcPr>
          <w:p w14:paraId="19771CC3" w14:textId="14D1B236" w:rsidR="009E12A9" w:rsidRDefault="009E12A9" w:rsidP="009E12A9">
            <w:pPr>
              <w:spacing w:before="40" w:after="40"/>
            </w:pPr>
            <w:proofErr w:type="spellStart"/>
            <w:r>
              <w:t>Saif</w:t>
            </w:r>
            <w:proofErr w:type="spellEnd"/>
            <w:r>
              <w:t xml:space="preserve"> </w:t>
            </w:r>
            <w:proofErr w:type="spellStart"/>
            <w:r>
              <w:t>Zuqaili</w:t>
            </w:r>
            <w:proofErr w:type="spellEnd"/>
          </w:p>
        </w:tc>
        <w:tc>
          <w:tcPr>
            <w:tcW w:w="4508" w:type="dxa"/>
          </w:tcPr>
          <w:p w14:paraId="099719BE" w14:textId="008C7759" w:rsidR="009E12A9" w:rsidRDefault="009E12A9" w:rsidP="009E12A9">
            <w:pPr>
              <w:spacing w:before="40" w:after="40"/>
            </w:pPr>
            <w:r>
              <w:t>UML design, Use Case diagram, multimedia</w:t>
            </w:r>
          </w:p>
        </w:tc>
      </w:tr>
      <w:tr w:rsidR="009E12A9" w14:paraId="626B35C6" w14:textId="77777777" w:rsidTr="000A2E19">
        <w:tc>
          <w:tcPr>
            <w:tcW w:w="4508" w:type="dxa"/>
          </w:tcPr>
          <w:p w14:paraId="52A7CF93" w14:textId="3E0CD480" w:rsidR="009E12A9" w:rsidRDefault="009E12A9" w:rsidP="009E12A9">
            <w:pPr>
              <w:spacing w:before="40" w:after="40"/>
            </w:pPr>
            <w:proofErr w:type="spellStart"/>
            <w:r>
              <w:t>Subsin</w:t>
            </w:r>
            <w:proofErr w:type="spellEnd"/>
            <w:r>
              <w:t xml:space="preserve"> </w:t>
            </w:r>
            <w:proofErr w:type="spellStart"/>
            <w:r w:rsidRPr="00763427">
              <w:t>Sriprasert</w:t>
            </w:r>
            <w:proofErr w:type="spellEnd"/>
          </w:p>
        </w:tc>
        <w:tc>
          <w:tcPr>
            <w:tcW w:w="4508" w:type="dxa"/>
          </w:tcPr>
          <w:p w14:paraId="0AD32CD2" w14:textId="11CFBAD6" w:rsidR="009E12A9" w:rsidRDefault="009E12A9" w:rsidP="009E12A9">
            <w:pPr>
              <w:spacing w:before="40" w:after="40"/>
            </w:pPr>
            <w:r>
              <w:t>UML design, multimedia</w:t>
            </w:r>
          </w:p>
        </w:tc>
      </w:tr>
      <w:tr w:rsidR="009E12A9" w14:paraId="59AE94F6" w14:textId="77777777" w:rsidTr="000A2E19">
        <w:tc>
          <w:tcPr>
            <w:tcW w:w="4508" w:type="dxa"/>
          </w:tcPr>
          <w:p w14:paraId="58A0B858" w14:textId="3EFEC5A3" w:rsidR="009E12A9" w:rsidRDefault="009E12A9" w:rsidP="009E12A9">
            <w:pPr>
              <w:spacing w:before="40" w:after="40"/>
            </w:pPr>
            <w:r>
              <w:t xml:space="preserve">Nishan </w:t>
            </w:r>
            <w:proofErr w:type="spellStart"/>
            <w:r w:rsidRPr="00763427">
              <w:t>Deivendranbose</w:t>
            </w:r>
            <w:proofErr w:type="spellEnd"/>
          </w:p>
        </w:tc>
        <w:tc>
          <w:tcPr>
            <w:tcW w:w="4508" w:type="dxa"/>
          </w:tcPr>
          <w:p w14:paraId="28CCF3B8" w14:textId="05F1418B" w:rsidR="009E12A9" w:rsidRDefault="009E12A9" w:rsidP="009E12A9">
            <w:pPr>
              <w:spacing w:before="40" w:after="40"/>
            </w:pPr>
            <w:r>
              <w:t>Requirement’s analysis,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1C20B5B7" w14:textId="77777777" w:rsidR="008A0F0A" w:rsidRDefault="008A0F0A" w:rsidP="008A0F0A">
            <w:pPr>
              <w:pStyle w:val="ListParagraph"/>
            </w:pPr>
          </w:p>
          <w:p w14:paraId="606BB1D5" w14:textId="02B496DD" w:rsidR="0035182C" w:rsidRDefault="00B00203" w:rsidP="008A0F0A">
            <w:pPr>
              <w:pStyle w:val="ListParagraph"/>
              <w:numPr>
                <w:ilvl w:val="0"/>
                <w:numId w:val="6"/>
              </w:numPr>
              <w:spacing w:before="40" w:after="40"/>
            </w:pPr>
            <w:r>
              <w:t>For our third sprint we aim to submit a final rendition of our UML design and Use case Design</w:t>
            </w:r>
          </w:p>
          <w:p w14:paraId="1C3CEEF0" w14:textId="77777777" w:rsidR="0035182C" w:rsidRDefault="0035182C" w:rsidP="0035182C">
            <w:pPr>
              <w:pStyle w:val="ListParagraph"/>
              <w:spacing w:before="40" w:after="40"/>
            </w:pPr>
          </w:p>
          <w:p w14:paraId="71154EFA" w14:textId="399FA1FC" w:rsidR="0035182C" w:rsidRDefault="00CC4EF5" w:rsidP="0035182C">
            <w:pPr>
              <w:pStyle w:val="ListParagraph"/>
              <w:numPr>
                <w:ilvl w:val="0"/>
                <w:numId w:val="6"/>
              </w:numPr>
              <w:spacing w:before="40" w:after="40"/>
            </w:pPr>
            <w:r>
              <w:t>Create / Finish required classes</w:t>
            </w:r>
            <w:r w:rsidR="0015725B">
              <w:t xml:space="preserve"> to match UML diagram and begin to link classes together.</w:t>
            </w:r>
          </w:p>
          <w:p w14:paraId="3139B40B" w14:textId="77777777" w:rsidR="001D711C" w:rsidRDefault="001D711C" w:rsidP="001D711C">
            <w:pPr>
              <w:pStyle w:val="ListParagraph"/>
            </w:pPr>
          </w:p>
          <w:p w14:paraId="38124DA6" w14:textId="1E10A5BD" w:rsidR="001D711C" w:rsidRDefault="00CC4EF5" w:rsidP="0035182C">
            <w:pPr>
              <w:pStyle w:val="ListParagraph"/>
              <w:numPr>
                <w:ilvl w:val="0"/>
                <w:numId w:val="6"/>
              </w:numPr>
              <w:spacing w:before="40" w:after="40"/>
            </w:pPr>
            <w:r>
              <w:t xml:space="preserve">Look towards </w:t>
            </w:r>
            <w:r w:rsidR="0015725B">
              <w:t xml:space="preserve">implementing </w:t>
            </w:r>
            <w:r>
              <w:t xml:space="preserve">additional </w:t>
            </w:r>
            <w:r w:rsidR="008031C5">
              <w:t>functionality</w:t>
            </w:r>
            <w:r w:rsidR="0015725B">
              <w:t xml:space="preserve"> outlined by the client.</w:t>
            </w:r>
          </w:p>
          <w:p w14:paraId="0F27723F" w14:textId="77777777" w:rsidR="00084E17" w:rsidRDefault="00084E17" w:rsidP="00084E17">
            <w:pPr>
              <w:pStyle w:val="ListParagraph"/>
            </w:pPr>
          </w:p>
          <w:p w14:paraId="7FB2F329" w14:textId="48DF526E" w:rsidR="00084E17" w:rsidRDefault="00084E17" w:rsidP="0035182C">
            <w:pPr>
              <w:pStyle w:val="ListParagraph"/>
              <w:numPr>
                <w:ilvl w:val="0"/>
                <w:numId w:val="6"/>
              </w:numPr>
              <w:spacing w:before="40" w:after="40"/>
            </w:pPr>
            <w:r>
              <w:t>Continue work on GUI</w:t>
            </w:r>
            <w:bookmarkStart w:id="0" w:name="_GoBack"/>
            <w:bookmarkEnd w:id="0"/>
          </w:p>
          <w:p w14:paraId="0DE0796A" w14:textId="36C744FC" w:rsidR="008A0F0A" w:rsidRDefault="008A0F0A" w:rsidP="00AC63F3">
            <w:pPr>
              <w:spacing w:before="40" w:after="40"/>
            </w:pP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98404C3" w:rsidR="00F25864" w:rsidRPr="00E35B0A" w:rsidRDefault="009A76DA"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23CC91FF" w:rsidR="00BD617F" w:rsidRDefault="0035182C" w:rsidP="0035182C">
            <w:pPr>
              <w:pStyle w:val="ListParagraph"/>
              <w:numPr>
                <w:ilvl w:val="0"/>
                <w:numId w:val="6"/>
              </w:numPr>
              <w:spacing w:before="40" w:after="40"/>
            </w:pPr>
            <w:r>
              <w:t>The game should allow for 2 to 6 players to participate</w:t>
            </w:r>
          </w:p>
          <w:p w14:paraId="2AB8550D" w14:textId="73A01135" w:rsidR="0035182C" w:rsidRDefault="0035182C" w:rsidP="0035182C">
            <w:pPr>
              <w:pStyle w:val="ListParagraph"/>
              <w:spacing w:before="40" w:after="40"/>
            </w:pPr>
          </w:p>
          <w:p w14:paraId="6E2EFEEF" w14:textId="26A6E3B1" w:rsidR="0035182C" w:rsidRDefault="0035182C" w:rsidP="0035182C">
            <w:pPr>
              <w:pStyle w:val="ListParagraph"/>
              <w:numPr>
                <w:ilvl w:val="0"/>
                <w:numId w:val="6"/>
              </w:numPr>
              <w:spacing w:before="40" w:after="40"/>
            </w:pPr>
            <w:r>
              <w:t>Option for one or more of the users to be controlled by the computer, and should be able to play and challenge human players</w:t>
            </w:r>
          </w:p>
          <w:p w14:paraId="1BF702E0" w14:textId="77777777" w:rsidR="0035182C" w:rsidRDefault="0035182C" w:rsidP="0035182C">
            <w:pPr>
              <w:pStyle w:val="ListParagraph"/>
            </w:pPr>
          </w:p>
          <w:p w14:paraId="1B507F4D" w14:textId="08A32CF4" w:rsidR="0035182C" w:rsidRDefault="0035182C" w:rsidP="0035182C">
            <w:pPr>
              <w:pStyle w:val="ListParagraph"/>
              <w:numPr>
                <w:ilvl w:val="0"/>
                <w:numId w:val="6"/>
              </w:numPr>
              <w:spacing w:before="40" w:after="40"/>
            </w:pPr>
            <w:r>
              <w:t>A clear GUI</w:t>
            </w:r>
            <w:r w:rsidR="007247A5">
              <w:t xml:space="preserve"> - </w:t>
            </w:r>
            <w:r w:rsidR="007247A5">
              <w:t>finish updating within the timeframe of the sprint cycle</w:t>
            </w:r>
          </w:p>
          <w:p w14:paraId="64FBAD11" w14:textId="77777777" w:rsidR="0035182C" w:rsidRDefault="0035182C" w:rsidP="0035182C">
            <w:pPr>
              <w:pStyle w:val="ListParagraph"/>
            </w:pPr>
          </w:p>
          <w:p w14:paraId="2C19631A" w14:textId="3315CFEC" w:rsidR="0035182C" w:rsidRDefault="0035182C" w:rsidP="0035182C">
            <w:pPr>
              <w:pStyle w:val="ListParagraph"/>
              <w:numPr>
                <w:ilvl w:val="0"/>
                <w:numId w:val="6"/>
              </w:numPr>
              <w:spacing w:before="40" w:after="40"/>
            </w:pPr>
            <w:r>
              <w:t>Only one ‘accusation’ can be made</w:t>
            </w:r>
            <w:r w:rsidR="007247A5">
              <w:t xml:space="preserve"> – have completed by the end of the sprint cycle</w:t>
            </w:r>
          </w:p>
          <w:p w14:paraId="7A306B29" w14:textId="77777777" w:rsidR="0035182C" w:rsidRDefault="0035182C" w:rsidP="0035182C">
            <w:pPr>
              <w:pStyle w:val="ListParagraph"/>
            </w:pP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t>Non-functional requirements</w:t>
            </w:r>
          </w:p>
          <w:p w14:paraId="5B1766BF" w14:textId="6D339FBD" w:rsidR="0035182C" w:rsidRPr="0035182C" w:rsidRDefault="0035182C" w:rsidP="0035182C">
            <w:pPr>
              <w:pStyle w:val="ListParagraph"/>
              <w:numPr>
                <w:ilvl w:val="0"/>
                <w:numId w:val="6"/>
              </w:numPr>
              <w:spacing w:before="40" w:after="40"/>
              <w:rPr>
                <w:b/>
                <w:bCs/>
              </w:rPr>
            </w:pPr>
            <w:r>
              <w:t>Should be playable on PC’s + Mac</w:t>
            </w:r>
          </w:p>
          <w:p w14:paraId="0B69D877" w14:textId="6708F2CA" w:rsidR="0035182C" w:rsidRDefault="0035182C" w:rsidP="0035182C">
            <w:pPr>
              <w:pStyle w:val="ListParagraph"/>
              <w:spacing w:before="40" w:after="40"/>
              <w:rPr>
                <w:b/>
                <w:bCs/>
              </w:rPr>
            </w:pPr>
          </w:p>
          <w:p w14:paraId="129E1A65" w14:textId="547EDB2D" w:rsidR="0035182C" w:rsidRPr="0035182C" w:rsidRDefault="0035182C" w:rsidP="0035182C">
            <w:pPr>
              <w:pStyle w:val="ListParagraph"/>
              <w:numPr>
                <w:ilvl w:val="0"/>
                <w:numId w:val="6"/>
              </w:numPr>
              <w:spacing w:before="40" w:after="40"/>
              <w:rPr>
                <w:b/>
                <w:bCs/>
              </w:rPr>
            </w:pPr>
            <w:r>
              <w:t>File size should not be large so is easily shared</w:t>
            </w:r>
            <w:r w:rsidR="007247A5">
              <w:t xml:space="preserve"> – maximum 2 gigabytes </w:t>
            </w:r>
          </w:p>
          <w:p w14:paraId="56674F22" w14:textId="77777777" w:rsidR="0035182C" w:rsidRPr="0035182C" w:rsidRDefault="0035182C" w:rsidP="0035182C">
            <w:pPr>
              <w:pStyle w:val="ListParagraph"/>
              <w:rPr>
                <w:b/>
                <w:bCs/>
              </w:rPr>
            </w:pPr>
          </w:p>
          <w:p w14:paraId="3219555C" w14:textId="3AFC25E9" w:rsidR="0035182C" w:rsidRPr="007247A5" w:rsidRDefault="0035182C" w:rsidP="007247A5">
            <w:pPr>
              <w:pStyle w:val="ListParagraph"/>
              <w:numPr>
                <w:ilvl w:val="0"/>
                <w:numId w:val="7"/>
              </w:numPr>
              <w:spacing w:before="40" w:after="40" w:line="256" w:lineRule="auto"/>
              <w:rPr>
                <w:b/>
                <w:bCs/>
              </w:rPr>
            </w:pPr>
            <w:r>
              <w:t>Game should not be slow to load or slow to react to commands from players</w:t>
            </w:r>
            <w:r w:rsidR="007247A5">
              <w:t xml:space="preserve"> - </w:t>
            </w:r>
            <w:r w:rsidR="007247A5">
              <w:t>Maximum 2 second delay</w:t>
            </w:r>
          </w:p>
          <w:p w14:paraId="76473255" w14:textId="77777777" w:rsidR="007247A5" w:rsidRPr="007247A5" w:rsidRDefault="007247A5" w:rsidP="007247A5">
            <w:pPr>
              <w:pStyle w:val="ListParagraph"/>
              <w:spacing w:before="40" w:after="40" w:line="256" w:lineRule="auto"/>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09F95F8A" w14:textId="206FDE49" w:rsidR="00B00203" w:rsidRPr="0035182C" w:rsidRDefault="0035182C" w:rsidP="00CE3967">
            <w:pPr>
              <w:pStyle w:val="ListParagraph"/>
              <w:spacing w:before="40" w:after="40"/>
            </w:pPr>
            <w:r>
              <w:t xml:space="preserve"> </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3113B1DB" w14:textId="79BFFCE4" w:rsidR="0035182C" w:rsidRDefault="008031C5" w:rsidP="00C57D58">
            <w:pPr>
              <w:spacing w:before="40" w:after="40"/>
            </w:pPr>
            <w:r>
              <w:t>In our third sprint the first task we will be focusing on is creating a working and presentable GUI</w:t>
            </w:r>
            <w:r w:rsidR="000307BF">
              <w:t xml:space="preserve"> (using what we have already)</w:t>
            </w:r>
            <w:r>
              <w:t>, the second task will be to further our market research to provide extra clarity on what we can do to improve our game.</w:t>
            </w:r>
          </w:p>
          <w:p w14:paraId="54643644" w14:textId="779DAFBA" w:rsidR="000307BF" w:rsidRDefault="008031C5" w:rsidP="00C57D58">
            <w:pPr>
              <w:spacing w:before="40" w:after="40"/>
            </w:pPr>
            <w:r>
              <w:t xml:space="preserve">When creating a </w:t>
            </w:r>
            <w:r w:rsidR="00386702">
              <w:t xml:space="preserve">GUI, </w:t>
            </w:r>
            <w:r>
              <w:t xml:space="preserve">we will </w:t>
            </w:r>
            <w:r w:rsidR="00386702">
              <w:t>be working off</w:t>
            </w:r>
            <w:r>
              <w:t xml:space="preserve"> our previous prototype</w:t>
            </w:r>
            <w:r w:rsidR="00386702">
              <w:t xml:space="preserve"> this will make it easier to adapt certain features that we will need</w:t>
            </w:r>
            <w:r>
              <w:t xml:space="preserve">, we will also be referencing our market research to see what kind of interfaces people seem find easiest to navigate through, this can range from button placements to simple colour </w:t>
            </w:r>
            <w:r w:rsidR="00386702">
              <w:t xml:space="preserve">coordination. </w:t>
            </w:r>
            <w:r w:rsidR="0015725B">
              <w:t xml:space="preserve">We found that people would prefer to </w:t>
            </w:r>
            <w:r w:rsidR="000307BF">
              <w:t xml:space="preserve">move the characters on the board </w:t>
            </w:r>
            <w:r w:rsidR="0015725B">
              <w:t>us</w:t>
            </w:r>
            <w:r w:rsidR="000307BF">
              <w:t>ing</w:t>
            </w:r>
            <w:r w:rsidR="0015725B">
              <w:t xml:space="preserve"> </w:t>
            </w:r>
            <w:r w:rsidR="000307BF">
              <w:t>dedicated up/down/left/right arrow buttons instead of clicking in the tile they want to move to. This will be implemented in our GUI.</w:t>
            </w:r>
          </w:p>
          <w:p w14:paraId="249021BA" w14:textId="29D94562" w:rsidR="008031C5" w:rsidRDefault="000307BF" w:rsidP="00C57D58">
            <w:pPr>
              <w:spacing w:before="40" w:after="40"/>
            </w:pPr>
            <w:r>
              <w:t>W</w:t>
            </w:r>
            <w:r w:rsidR="00386702">
              <w:t xml:space="preserve">hen our GUI is </w:t>
            </w:r>
            <w:r>
              <w:t xml:space="preserve">fully </w:t>
            </w:r>
            <w:r w:rsidR="00386702">
              <w:t xml:space="preserve">created, we will </w:t>
            </w:r>
            <w:r w:rsidR="00B40AAD">
              <w:t>investigate</w:t>
            </w:r>
            <w:r w:rsidR="00386702">
              <w:t xml:space="preserve"> integrat</w:t>
            </w:r>
            <w:r>
              <w:t xml:space="preserve">ing </w:t>
            </w:r>
            <w:r w:rsidR="00386702">
              <w:t>it</w:t>
            </w:r>
            <w:r>
              <w:t xml:space="preserve"> with the java classes so it can be run as a full game. </w:t>
            </w:r>
          </w:p>
          <w:p w14:paraId="6C4ED8C7" w14:textId="7A83E5CC" w:rsidR="00A9351E" w:rsidRDefault="00A9351E" w:rsidP="00386702">
            <w:pPr>
              <w:spacing w:before="40" w:after="40"/>
            </w:pP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50F12EAC" w14:textId="1B2339C9" w:rsidR="00F25864" w:rsidRPr="007247A5" w:rsidRDefault="007247A5" w:rsidP="000A2E19">
            <w:pPr>
              <w:spacing w:before="40" w:after="40"/>
              <w:rPr>
                <w:iCs/>
              </w:rPr>
            </w:pPr>
            <w:r w:rsidRPr="007247A5">
              <w:rPr>
                <w:iCs/>
              </w:rPr>
              <w:t>During this Sprint cycle we started full documentation of System level testing and writing full Unit Tests in Java</w:t>
            </w:r>
          </w:p>
          <w:p w14:paraId="4F985A12" w14:textId="77777777" w:rsidR="00F25864" w:rsidRDefault="00F25864" w:rsidP="000A2E19">
            <w:pPr>
              <w:spacing w:before="40" w:after="40"/>
            </w:pP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0A2E19">
        <w:tc>
          <w:tcPr>
            <w:tcW w:w="9016" w:type="dxa"/>
          </w:tcPr>
          <w:p w14:paraId="52B6B8CB" w14:textId="08D11DDB" w:rsidR="0035182C" w:rsidRDefault="00386702" w:rsidP="000A2E19">
            <w:pPr>
              <w:spacing w:before="40" w:after="40"/>
            </w:pPr>
            <w:r>
              <w:t xml:space="preserve">In our third sprint we worked towards finishing a lot of the design material needed to finalize coding the </w:t>
            </w:r>
            <w:r w:rsidR="000307BF">
              <w:t>program, we all</w:t>
            </w:r>
            <w:r>
              <w:t xml:space="preserve"> agreed that the final rendition of the UML diagram included everything that was required</w:t>
            </w:r>
            <w:r w:rsidR="00D41223">
              <w:t xml:space="preserve"> therefore it did not need any further additions, moreover we assessed the </w:t>
            </w:r>
            <w:r w:rsidR="00D41223">
              <w:lastRenderedPageBreak/>
              <w:t xml:space="preserve">requirement analysis and concluded that we have covered </w:t>
            </w:r>
            <w:r w:rsidR="00E7644B">
              <w:t xml:space="preserve">what the client has asked for and decided to </w:t>
            </w:r>
            <w:r w:rsidR="000307BF">
              <w:t>plan</w:t>
            </w:r>
            <w:r w:rsidR="00E7644B">
              <w:t xml:space="preserve"> </w:t>
            </w:r>
            <w:r w:rsidR="000307BF">
              <w:t xml:space="preserve">on </w:t>
            </w:r>
            <w:r w:rsidR="00E7644B">
              <w:t>implement</w:t>
            </w:r>
            <w:r w:rsidR="000307BF">
              <w:t>ing</w:t>
            </w:r>
            <w:r w:rsidR="00E7644B">
              <w:t xml:space="preserve"> the desirable content to improve the quality of the game</w:t>
            </w:r>
            <w:r w:rsidR="00B16E44">
              <w:t xml:space="preserve"> </w:t>
            </w:r>
          </w:p>
          <w:p w14:paraId="082255BE" w14:textId="77777777" w:rsidR="00B16E44" w:rsidRDefault="00B16E44" w:rsidP="000A2E19">
            <w:pPr>
              <w:spacing w:before="40" w:after="40"/>
            </w:pPr>
          </w:p>
          <w:p w14:paraId="326947A6" w14:textId="3FFEE91C" w:rsidR="00EC1DAF" w:rsidRDefault="00B16E44" w:rsidP="000A2E19">
            <w:pPr>
              <w:spacing w:before="40" w:after="40"/>
            </w:pPr>
            <w:r>
              <w:t xml:space="preserve">We </w:t>
            </w:r>
            <w:r w:rsidR="00B40AAD">
              <w:t>created</w:t>
            </w:r>
            <w:r>
              <w:t xml:space="preserve"> </w:t>
            </w:r>
            <w:r w:rsidR="00B40AAD">
              <w:t>more</w:t>
            </w:r>
            <w:r>
              <w:t xml:space="preserve"> </w:t>
            </w:r>
            <w:r w:rsidR="00B40AAD">
              <w:t>images</w:t>
            </w:r>
            <w:r>
              <w:t xml:space="preserve"> in order to enhance how our GUI </w:t>
            </w:r>
            <w:r w:rsidR="00B40AAD">
              <w:t>looked</w:t>
            </w:r>
            <w:r>
              <w:t xml:space="preserve">, however it was missing some components that would increase the usability, which we will be improving on in the next/final </w:t>
            </w:r>
            <w:r w:rsidR="00EC1DAF">
              <w:t>sprint</w:t>
            </w:r>
            <w:r w:rsidR="00B40AAD">
              <w:t>.</w:t>
            </w:r>
          </w:p>
          <w:p w14:paraId="68B8C5CA" w14:textId="3141BBCD" w:rsidR="00EC1DAF" w:rsidRDefault="00EC1DAF" w:rsidP="000A2E19">
            <w:pPr>
              <w:spacing w:before="40" w:after="40"/>
            </w:pPr>
          </w:p>
          <w:p w14:paraId="41CE7F24" w14:textId="6D873A67" w:rsidR="00B40AAD" w:rsidRDefault="00B40AAD" w:rsidP="000A2E19">
            <w:pPr>
              <w:spacing w:before="40" w:after="40"/>
            </w:pPr>
            <w:r>
              <w:t>Overall, this sprint didn’t go exactly to how we had planned. We are quite behind with the coding and testing due to earlier issues getting started, bugs and general lack of confidence among coders in the group. To address this, we are going to try and meet up in the labs which will hopefully help us to get on the same page.</w:t>
            </w:r>
          </w:p>
          <w:p w14:paraId="26DDBCFF" w14:textId="1F44CE62" w:rsidR="00EC1DAF" w:rsidRDefault="00EC1DAF" w:rsidP="000A2E19">
            <w:pPr>
              <w:spacing w:before="40" w:after="40"/>
            </w:pPr>
          </w:p>
          <w:p w14:paraId="2DAE4538" w14:textId="0E1967F6" w:rsidR="00EC1DAF" w:rsidRDefault="00EC1DAF" w:rsidP="000A2E19">
            <w:pPr>
              <w:spacing w:before="40" w:after="40"/>
            </w:pPr>
            <w:r>
              <w:t>In the next sprint cycle,</w:t>
            </w:r>
            <w:r w:rsidR="00B40AAD">
              <w:t xml:space="preserve"> we need to really get going with finishing off the java code and linking it up with the front end. Our GUI has reached a good level now where we need to start adding the back-end functionality for any more progress to be made.</w:t>
            </w:r>
            <w:r>
              <w:t xml:space="preserve"> Moreover, we </w:t>
            </w:r>
            <w:r w:rsidR="00B40AAD">
              <w:t xml:space="preserve">need to begin </w:t>
            </w:r>
            <w:r>
              <w:t xml:space="preserve">writing an overall report assessing what has gone well as a whole and what could’ve been improved </w:t>
            </w:r>
          </w:p>
          <w:p w14:paraId="5B768522" w14:textId="77777777" w:rsidR="00EC1DAF" w:rsidRDefault="00EC1DAF" w:rsidP="000A2E19">
            <w:pPr>
              <w:spacing w:before="40" w:after="40"/>
            </w:pPr>
          </w:p>
          <w:p w14:paraId="5C91AB92" w14:textId="1CEA16B9" w:rsidR="00EC1DAF" w:rsidRPr="00AC63F3" w:rsidRDefault="00EC1DAF" w:rsidP="000A2E19">
            <w:pPr>
              <w:spacing w:before="40" w:after="40"/>
            </w:pP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 w:numId="7">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307BF"/>
    <w:rsid w:val="00084E17"/>
    <w:rsid w:val="000A2E19"/>
    <w:rsid w:val="0015725B"/>
    <w:rsid w:val="0019696F"/>
    <w:rsid w:val="001B59BB"/>
    <w:rsid w:val="001D711C"/>
    <w:rsid w:val="002E44FF"/>
    <w:rsid w:val="0035182C"/>
    <w:rsid w:val="00386702"/>
    <w:rsid w:val="003E6E9A"/>
    <w:rsid w:val="003F2EC2"/>
    <w:rsid w:val="004478F9"/>
    <w:rsid w:val="004C78B1"/>
    <w:rsid w:val="00507DCD"/>
    <w:rsid w:val="005258FF"/>
    <w:rsid w:val="005546EF"/>
    <w:rsid w:val="00647E96"/>
    <w:rsid w:val="006A5FDF"/>
    <w:rsid w:val="006A7D58"/>
    <w:rsid w:val="007247A5"/>
    <w:rsid w:val="00763427"/>
    <w:rsid w:val="008031C5"/>
    <w:rsid w:val="00813C8F"/>
    <w:rsid w:val="00860403"/>
    <w:rsid w:val="008A0F0A"/>
    <w:rsid w:val="008C033C"/>
    <w:rsid w:val="008C18F8"/>
    <w:rsid w:val="009A76DA"/>
    <w:rsid w:val="009E12A9"/>
    <w:rsid w:val="00A9351E"/>
    <w:rsid w:val="00AC63F3"/>
    <w:rsid w:val="00B00203"/>
    <w:rsid w:val="00B16E44"/>
    <w:rsid w:val="00B2336F"/>
    <w:rsid w:val="00B40AAD"/>
    <w:rsid w:val="00B4690E"/>
    <w:rsid w:val="00BD617F"/>
    <w:rsid w:val="00C13314"/>
    <w:rsid w:val="00C57D58"/>
    <w:rsid w:val="00CC4EF5"/>
    <w:rsid w:val="00CE3967"/>
    <w:rsid w:val="00D41223"/>
    <w:rsid w:val="00D509A5"/>
    <w:rsid w:val="00E67E50"/>
    <w:rsid w:val="00E7644B"/>
    <w:rsid w:val="00EC1DAF"/>
    <w:rsid w:val="00F040A0"/>
    <w:rsid w:val="00F25864"/>
    <w:rsid w:val="00F550DC"/>
    <w:rsid w:val="00FB3A07"/>
    <w:rsid w:val="00FC4B36"/>
    <w:rsid w:val="00FF76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 w:id="89378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Arya Diznabi</cp:lastModifiedBy>
  <cp:revision>3</cp:revision>
  <dcterms:created xsi:type="dcterms:W3CDTF">2021-04-29T19:22:00Z</dcterms:created>
  <dcterms:modified xsi:type="dcterms:W3CDTF">2021-04-30T11:54:00Z</dcterms:modified>
</cp:coreProperties>
</file>